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á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u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f431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7cac0f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82fa3a6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529e9b29"/>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1-18T13:01:13Z</dcterms:created>
  <dcterms:modified xsi:type="dcterms:W3CDTF">2021-01-18T13:01:13Z</dcterms:modified>
</cp:coreProperties>
</file>